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uming 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min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1 North Bissell Street,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umingli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3428426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